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07992" w14:textId="305AEAF6" w:rsidR="007C5B02" w:rsidRDefault="007C5B02" w:rsidP="007C5B02">
      <w:pPr>
        <w:pStyle w:val="Nadpisobsahu"/>
      </w:pPr>
      <w:r>
        <w:t xml:space="preserve">Češi do práce – </w:t>
      </w:r>
      <w:proofErr w:type="spellStart"/>
      <w:r>
        <w:t>modal</w:t>
      </w:r>
      <w:proofErr w:type="spellEnd"/>
      <w:r>
        <w:t xml:space="preserve"> split </w:t>
      </w:r>
      <w:r>
        <w:t>podle dopravního prostředku</w:t>
      </w:r>
    </w:p>
    <w:p w14:paraId="71F49DF8" w14:textId="0F645316" w:rsidR="007C5B02" w:rsidRDefault="007C5B02" w:rsidP="007C5B02">
      <w:r>
        <w:t>Z dat SLDB 2021, ze kterých jsme odečetli nezjištěný dopravní prostředek a prostředek jiný než pěšky, na kole, městskou hromadnou dopravou a individuální motorovou dopravou jsme zjistili</w:t>
      </w:r>
      <w:r>
        <w:t xml:space="preserve">, že: </w:t>
      </w:r>
    </w:p>
    <w:p w14:paraId="505D1B51" w14:textId="0CD5B1D3" w:rsidR="007C5B02" w:rsidRDefault="007C5B02" w:rsidP="007C5B02">
      <w:r>
        <w:t>v</w:t>
      </w:r>
      <w:r>
        <w:t> roce 2021 pracující lidé</w:t>
      </w:r>
      <w:r>
        <w:t xml:space="preserve"> přihlášení k trvalému pobytu v České republice</w:t>
      </w:r>
      <w:r>
        <w:t xml:space="preserve"> se dopravovali do práce z </w:t>
      </w:r>
      <w:proofErr w:type="gramStart"/>
      <w:r>
        <w:t>61%</w:t>
      </w:r>
      <w:proofErr w:type="gramEnd"/>
      <w:r>
        <w:t xml:space="preserve"> autem nebo na motorce, 25% připadlo hromadné dopravě (meziměstský autobus, vlak a městská hromadná doprava), 10% pěšky a 4%ˇna kole.</w:t>
      </w:r>
    </w:p>
    <w:p w14:paraId="1EEDE5BE" w14:textId="77777777" w:rsidR="007C5B02" w:rsidRDefault="007C5B02" w:rsidP="007C5B02"/>
    <w:p w14:paraId="27937268" w14:textId="77777777" w:rsidR="007C5B02" w:rsidRDefault="007C5B02" w:rsidP="007C5B02">
      <w:r>
        <w:rPr>
          <w:noProof/>
        </w:rPr>
        <w:drawing>
          <wp:inline distT="0" distB="0" distL="0" distR="0" wp14:anchorId="638CDC25" wp14:editId="2DE66F67">
            <wp:extent cx="4572000" cy="2377440"/>
            <wp:effectExtent l="0" t="0" r="0" b="3810"/>
            <wp:docPr id="573831324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6CF854AA-C3AE-3B9D-70F9-42F8214A79A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E98C517" w14:textId="77777777" w:rsidR="007C5B02" w:rsidRDefault="007C5B02" w:rsidP="007C5B02"/>
    <w:p w14:paraId="25CDDDDF" w14:textId="5EFD5ECC" w:rsidR="007C5B02" w:rsidRDefault="007C5B02" w:rsidP="007C5B02">
      <w:r>
        <w:t xml:space="preserve">Pokud data rozdělíme mezi </w:t>
      </w:r>
      <w:proofErr w:type="spellStart"/>
      <w:r>
        <w:t>mikromobilitu</w:t>
      </w:r>
      <w:proofErr w:type="spellEnd"/>
      <w:r>
        <w:t>, hromadnou a individuální motorovou dopravu, dostáváme se k následujícímu grafu:</w:t>
      </w:r>
    </w:p>
    <w:p w14:paraId="65C577AC" w14:textId="77777777" w:rsidR="007C5B02" w:rsidRDefault="007C5B02" w:rsidP="007C5B02">
      <w:r>
        <w:rPr>
          <w:noProof/>
        </w:rPr>
        <w:lastRenderedPageBreak/>
        <w:drawing>
          <wp:inline distT="0" distB="0" distL="0" distR="0" wp14:anchorId="7C4C94D6" wp14:editId="20F6CE74">
            <wp:extent cx="4572000" cy="2743200"/>
            <wp:effectExtent l="0" t="0" r="0" b="0"/>
            <wp:docPr id="623090507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140995A8-E71E-2212-880B-8E056959FF5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6298221" w14:textId="37F45383" w:rsidR="00EC794F" w:rsidRDefault="00F12837" w:rsidP="007C5B02">
      <w:r w:rsidRPr="00F12837">
        <w:t xml:space="preserve"> </w:t>
      </w:r>
    </w:p>
    <w:p w14:paraId="10DA245F" w14:textId="2C809DD2" w:rsidR="007C5B02" w:rsidRDefault="007C5B02" w:rsidP="007C5B02">
      <w:r>
        <w:t xml:space="preserve">Pokud rozdělíme skupiny dle dopravních prostředků: řidič auta, spolujezdec auta, motorka, MHD, kolo a pěší doprava, je </w:t>
      </w:r>
      <w:proofErr w:type="spellStart"/>
      <w:r>
        <w:t>modal</w:t>
      </w:r>
      <w:proofErr w:type="spellEnd"/>
      <w:r>
        <w:t xml:space="preserve"> split následující:</w:t>
      </w:r>
    </w:p>
    <w:p w14:paraId="132B15F8" w14:textId="77777777" w:rsidR="007C5B02" w:rsidRDefault="007C5B02" w:rsidP="007C5B02"/>
    <w:p w14:paraId="335E6FBB" w14:textId="63CFAFE0" w:rsidR="007C5B02" w:rsidRDefault="007C5B02" w:rsidP="007C5B02">
      <w:r>
        <w:rPr>
          <w:noProof/>
        </w:rPr>
        <w:drawing>
          <wp:inline distT="0" distB="0" distL="0" distR="0" wp14:anchorId="319B1478" wp14:editId="256D0F3F">
            <wp:extent cx="4572000" cy="2743200"/>
            <wp:effectExtent l="0" t="0" r="0" b="0"/>
            <wp:docPr id="1641435838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94FAEA73-916B-FEC2-81A0-9A800C1025D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7C5B02" w:rsidSect="007669D9">
      <w:headerReference w:type="default" r:id="rId11"/>
      <w:footerReference w:type="default" r:id="rId12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DCA8B" w14:textId="77777777" w:rsidR="00DF6E3D" w:rsidRDefault="00DF6E3D" w:rsidP="00324ED3">
      <w:r>
        <w:separator/>
      </w:r>
    </w:p>
  </w:endnote>
  <w:endnote w:type="continuationSeparator" w:id="0">
    <w:p w14:paraId="70115565" w14:textId="77777777" w:rsidR="00DF6E3D" w:rsidRDefault="00DF6E3D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96D2C" w14:textId="77777777" w:rsidR="00DF6E3D" w:rsidRDefault="00DF6E3D" w:rsidP="00324ED3">
      <w:r>
        <w:separator/>
      </w:r>
    </w:p>
  </w:footnote>
  <w:footnote w:type="continuationSeparator" w:id="0">
    <w:p w14:paraId="7CC05B0B" w14:textId="77777777" w:rsidR="00DF6E3D" w:rsidRDefault="00DF6E3D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2776AD"/>
    <w:rsid w:val="002B2E8B"/>
    <w:rsid w:val="002D6CFB"/>
    <w:rsid w:val="002D7A8C"/>
    <w:rsid w:val="00314E51"/>
    <w:rsid w:val="00324ED3"/>
    <w:rsid w:val="003D4BFB"/>
    <w:rsid w:val="00441478"/>
    <w:rsid w:val="0057627A"/>
    <w:rsid w:val="0058739A"/>
    <w:rsid w:val="005C3038"/>
    <w:rsid w:val="007437DB"/>
    <w:rsid w:val="007669D9"/>
    <w:rsid w:val="007C5B02"/>
    <w:rsid w:val="008447FF"/>
    <w:rsid w:val="008B1623"/>
    <w:rsid w:val="008B7260"/>
    <w:rsid w:val="008C536C"/>
    <w:rsid w:val="008E4273"/>
    <w:rsid w:val="009E4A64"/>
    <w:rsid w:val="00A55793"/>
    <w:rsid w:val="00A55EE6"/>
    <w:rsid w:val="00A77424"/>
    <w:rsid w:val="00AD2A7B"/>
    <w:rsid w:val="00AF7C97"/>
    <w:rsid w:val="00B16083"/>
    <w:rsid w:val="00D330E8"/>
    <w:rsid w:val="00DF6E3D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Se&#353;it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Se&#353;it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Se&#353;it1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List1!$C$18</c:f>
              <c:strCache>
                <c:ptCount val="1"/>
                <c:pt idx="0">
                  <c:v>Modal split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F34-48A6-8102-3A0496E835C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F34-48A6-8102-3A0496E835C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F34-48A6-8102-3A0496E835C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1F34-48A6-8102-3A0496E835C5}"/>
              </c:ext>
            </c:extLst>
          </c:dPt>
          <c:dLbls>
            <c:dLbl>
              <c:idx val="0"/>
              <c:layout>
                <c:manualLayout>
                  <c:x val="3.3514873140857396E-2"/>
                  <c:y val="1.898549139690872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1F34-48A6-8102-3A0496E835C5}"/>
                </c:ext>
              </c:extLst>
            </c:dLbl>
            <c:dLbl>
              <c:idx val="1"/>
              <c:layout>
                <c:manualLayout>
                  <c:x val="-3.0790244969378829E-2"/>
                  <c:y val="3.191819772528434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1F34-48A6-8102-3A0496E835C5}"/>
                </c:ext>
              </c:extLst>
            </c:dLbl>
            <c:dLbl>
              <c:idx val="3"/>
              <c:layout>
                <c:manualLayout>
                  <c:x val="2.0292979002624622E-2"/>
                  <c:y val="-2.208151064450276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1F34-48A6-8102-3A0496E835C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List1!$A$19:$A$22</c:f>
              <c:strCache>
                <c:ptCount val="4"/>
                <c:pt idx="0">
                  <c:v>IAD</c:v>
                </c:pt>
                <c:pt idx="1">
                  <c:v>Hromadná doprava</c:v>
                </c:pt>
                <c:pt idx="2">
                  <c:v>kolo</c:v>
                </c:pt>
                <c:pt idx="3">
                  <c:v>pěšky </c:v>
                </c:pt>
              </c:strCache>
            </c:strRef>
          </c:cat>
          <c:val>
            <c:numRef>
              <c:f>List1!$C$19:$C$22</c:f>
              <c:numCache>
                <c:formatCode>0%</c:formatCode>
                <c:ptCount val="4"/>
                <c:pt idx="0">
                  <c:v>0.60720985271302563</c:v>
                </c:pt>
                <c:pt idx="1">
                  <c:v>0.24886288060841508</c:v>
                </c:pt>
                <c:pt idx="2">
                  <c:v>3.927172634957711E-2</c:v>
                </c:pt>
                <c:pt idx="3">
                  <c:v>0.104655540328982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1F34-48A6-8102-3A0496E835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List1!$C$35</c:f>
              <c:strCache>
                <c:ptCount val="1"/>
                <c:pt idx="0">
                  <c:v>Modal split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38F-446A-9418-965862DEEBA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38F-446A-9418-965862DEEBA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338F-446A-9418-965862DEEBA5}"/>
              </c:ext>
            </c:extLst>
          </c:dPt>
          <c:dLbls>
            <c:dLbl>
              <c:idx val="0"/>
              <c:layout>
                <c:manualLayout>
                  <c:x val="1.4070428696412948E-2"/>
                  <c:y val="-0.1939774715660542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38F-446A-9418-965862DEEBA5}"/>
                </c:ext>
              </c:extLst>
            </c:dLbl>
            <c:dLbl>
              <c:idx val="1"/>
              <c:layout>
                <c:manualLayout>
                  <c:x val="5.3208661417322835E-3"/>
                  <c:y val="5.043671624380285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38F-446A-9418-965862DEEBA5}"/>
                </c:ext>
              </c:extLst>
            </c:dLbl>
            <c:dLbl>
              <c:idx val="2"/>
              <c:layout>
                <c:manualLayout>
                  <c:x val="-1.9116797900262467E-2"/>
                  <c:y val="3.333588509769612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38F-446A-9418-965862DEEBA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List1!$A$36:$A$38</c:f>
              <c:strCache>
                <c:ptCount val="3"/>
                <c:pt idx="0">
                  <c:v>IAD</c:v>
                </c:pt>
                <c:pt idx="1">
                  <c:v>Hromadná doprava</c:v>
                </c:pt>
                <c:pt idx="2">
                  <c:v>micromobilita</c:v>
                </c:pt>
              </c:strCache>
            </c:strRef>
          </c:cat>
          <c:val>
            <c:numRef>
              <c:f>List1!$C$36:$C$38</c:f>
              <c:numCache>
                <c:formatCode>0%</c:formatCode>
                <c:ptCount val="3"/>
                <c:pt idx="0">
                  <c:v>0.60720985271302563</c:v>
                </c:pt>
                <c:pt idx="1">
                  <c:v>0.24886288060841508</c:v>
                </c:pt>
                <c:pt idx="2">
                  <c:v>0.143927266678559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38F-446A-9418-965862DEEB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pieChart>
        <c:varyColors val="1"/>
        <c:ser>
          <c:idx val="1"/>
          <c:order val="0"/>
          <c:tx>
            <c:strRef>
              <c:f>List1!$C$1</c:f>
              <c:strCache>
                <c:ptCount val="1"/>
                <c:pt idx="0">
                  <c:v>Modal Split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FC4-49AE-8839-D29315252A4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FC4-49AE-8839-D29315252A4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3FC4-49AE-8839-D29315252A4C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3FC4-49AE-8839-D29315252A4C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3FC4-49AE-8839-D29315252A4C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3FC4-49AE-8839-D29315252A4C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3FC4-49AE-8839-D29315252A4C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3FC4-49AE-8839-D29315252A4C}"/>
              </c:ext>
            </c:extLst>
          </c:dPt>
          <c:dLbls>
            <c:dLbl>
              <c:idx val="0"/>
              <c:layout>
                <c:manualLayout>
                  <c:x val="2.7041994750656169E-2"/>
                  <c:y val="1.254556722076407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FC4-49AE-8839-D29315252A4C}"/>
                </c:ext>
              </c:extLst>
            </c:dLbl>
            <c:dLbl>
              <c:idx val="1"/>
              <c:layout>
                <c:manualLayout>
                  <c:x val="5.3668088363954508E-2"/>
                  <c:y val="2.38615485564304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FC4-49AE-8839-D29315252A4C}"/>
                </c:ext>
              </c:extLst>
            </c:dLbl>
            <c:dLbl>
              <c:idx val="3"/>
              <c:layout>
                <c:manualLayout>
                  <c:x val="4.9164479440069993E-3"/>
                  <c:y val="5.35309128025663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3FC4-49AE-8839-D29315252A4C}"/>
                </c:ext>
              </c:extLst>
            </c:dLbl>
            <c:dLbl>
              <c:idx val="4"/>
              <c:layout>
                <c:manualLayout>
                  <c:x val="-1.5757327209098861E-2"/>
                  <c:y val="2.949365704286964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3FC4-49AE-8839-D29315252A4C}"/>
                </c:ext>
              </c:extLst>
            </c:dLbl>
            <c:dLbl>
              <c:idx val="7"/>
              <c:layout>
                <c:manualLayout>
                  <c:x val="5.6404090113735782E-2"/>
                  <c:y val="1.0666375036453776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3FC4-49AE-8839-D29315252A4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List1!$A$2:$A$9</c:f>
              <c:strCache>
                <c:ptCount val="8"/>
                <c:pt idx="0">
                  <c:v>auto řid</c:v>
                </c:pt>
                <c:pt idx="1">
                  <c:v>auto spol.</c:v>
                </c:pt>
                <c:pt idx="2">
                  <c:v>motorka </c:v>
                </c:pt>
                <c:pt idx="3">
                  <c:v>MHD</c:v>
                </c:pt>
                <c:pt idx="4">
                  <c:v>Bus (meziměsto)</c:v>
                </c:pt>
                <c:pt idx="5">
                  <c:v>Vlak</c:v>
                </c:pt>
                <c:pt idx="6">
                  <c:v>kolo</c:v>
                </c:pt>
                <c:pt idx="7">
                  <c:v>pěšky </c:v>
                </c:pt>
              </c:strCache>
            </c:strRef>
          </c:cat>
          <c:val>
            <c:numRef>
              <c:f>List1!$C$2:$C$9</c:f>
              <c:numCache>
                <c:formatCode>0%</c:formatCode>
                <c:ptCount val="8"/>
                <c:pt idx="0">
                  <c:v>0.55097971391348632</c:v>
                </c:pt>
                <c:pt idx="1">
                  <c:v>5.3757085964962294E-2</c:v>
                </c:pt>
                <c:pt idx="2">
                  <c:v>2.4730528345770111E-3</c:v>
                </c:pt>
                <c:pt idx="3">
                  <c:v>0.15602127383821621</c:v>
                </c:pt>
                <c:pt idx="4">
                  <c:v>5.8705248837900278E-2</c:v>
                </c:pt>
                <c:pt idx="5">
                  <c:v>3.4136357932298599E-2</c:v>
                </c:pt>
                <c:pt idx="6">
                  <c:v>3.927172634957711E-2</c:v>
                </c:pt>
                <c:pt idx="7">
                  <c:v>0.104655540328982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3FC4-49AE-8839-D29315252A4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0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Eva Štěrbová</cp:lastModifiedBy>
  <cp:revision>2</cp:revision>
  <dcterms:created xsi:type="dcterms:W3CDTF">2023-10-30T13:33:00Z</dcterms:created>
  <dcterms:modified xsi:type="dcterms:W3CDTF">2023-10-30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